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3.</w:t>
      </w:r>
      <w:r>
        <w:t xml:space="preserve"> </w:t>
      </w:r>
      <w:r>
        <w:t xml:space="preserve">ความปลอดภัยในการซ่อมแซมอุปกรณ์</w:t>
      </w:r>
      <w:r>
        <w:t xml:space="preserve"> </w:t>
      </w:r>
      <w:r>
        <w:t xml:space="preserve">เครื่องมือ</w:t>
      </w:r>
      <w:r>
        <w:t xml:space="preserve"> </w:t>
      </w:r>
      <w:r>
        <w:t xml:space="preserve">เครื่องใช้</w:t>
      </w:r>
      <w:r>
        <w:t xml:space="preserve"> </w:t>
      </w:r>
      <w:r>
        <w:t xml:space="preserve">8</w:t>
      </w:r>
      <w:r>
        <w:t xml:space="preserve"> </w:t>
      </w:r>
      <w:r>
        <w:t xml:space="preserve">ก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 พบกันอีกครั้งนะคะในกลุ่มสาระการงานอาชีพ ที่เด็ก ๆ เรียกว่าคุณครูฝ้ายนะคะ จากครั้งที่แล้วเด็ก ๆ พอจะจำได้ไหมคะ ว่าเราเรียนรู้กันไปในเรื่องของอะไรคะ ว่านะคะ ว่าวันนี้เราจะเรียนรู้กันในเรื่องอะไรอัก</w:t>
      </w:r>
    </w:p>
    <w:p>
      <w:pPr>
        <w:pStyle w:val="BodyText"/>
      </w:pPr>
      <w:r>
        <w:t xml:space="preserve">(คุณครูสุนทรี) ค่ะ สำหรบในวันนี้นะคะ เราจะเรียนรู้กันในเรื่องการซ่อมแซม เนื้อหาสาระนะคะ ตอนนี้คุณครูมีบทบาทวมมติมาให้นักเรียนได้ชมกันค่ะ ถ้านักเรียนพร้อมแล้ว ไปชมกันเลยค่ะ เจ็บอ่ะอันนี้แข็งจังเลย น้องเบสครับ หยิบประแจให้พี่น้อง // อะไรนะครับ // หยิบประแจให้พี่หน่อย อันนี้ไม่ใช่ อันนี้ก็ไม่ใช่อันนี้นี่เอง // ได้หรือยัง // ได้แล้วครับ อย่าเล่นน้องส่งมาให้พี่ // พี่จับให้ได้สิ่// พี่จับให้ได้สิ // ส่งมาให้พี่ อยากได้มากก็เอาไปเลยครับ // แม่ครับ ช่วยด้วยครับ แม่ครับ ที่เกิดขึ้น เหมาะสมหรือไม่ นักเรียนควรจะนำเป็นเยี่ยงอย่างหรือไม่คะ ใช่ค่ะ ไม่สมควรนะคะ ทำแบบบทบาทสมมติเมื่อสักครู่นี้ นักเรียนเห็นแล้วใว่าจะเกิดอันตราย ฉะนั้น เวลาที่เราจะใช้เครื่องมือช่างต่าง ๆ นี่ ตอนนี้ค่ะ คุณครูมีคำถามชวนคิดค่ะนักเรียนเคยพบเห็นหรือประสบอุบัติเหตุ จากการทำงานหรือไม่ คำตอบก็คือมีเคยปและไม่เคย ครูฝ้ายคะ ครูฝ้ายเคยพบเห็นไหมคะ</w:t>
      </w:r>
    </w:p>
    <w:p>
      <w:pPr>
        <w:pStyle w:val="BodyText"/>
      </w:pPr>
      <w:r>
        <w:t xml:space="preserve">(คุณครูณัฐทิยา) เคยค่ะ ได้ชัดเลยนะคะ ก็คือเหตุการณ์ทีช่างกำลังซ่อมแซมอุปกรณ์ต่าง ๆ อยู่นะคะ แล้วก็มีตะปูหล่นที่พื้น นั่นเองค่ะคุณครูนก</w:t>
      </w:r>
    </w:p>
    <w:p>
      <w:pPr>
        <w:pStyle w:val="BodyText"/>
      </w:pPr>
      <w:r>
        <w:t xml:space="preserve">(คุณครูสุนทรี) นะคะ แบบนี้คือ เขาไม่เก็บวัสดุในการซ่อมแซมไปให้หมด จึงทำให้ผู้อื่นได้รับความเดือดนที่ 1 นะคะ และอุบัติเหตุที่พบเห็นเป็นอย่างไรซึ่งเมื่อกี้นี้นักเรียนก็ได้ตอบมาแล้ว ครูฝ้ายก็ได้ตอบมาแล้ว</w:t>
      </w:r>
    </w:p>
    <w:p>
      <w:pPr>
        <w:pStyle w:val="BodyText"/>
      </w:pPr>
      <w:r>
        <w:t xml:space="preserve">(คุณครูสุนทรี) ค่ะ หลังจากที่ตอบมาแล้ว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รูฝ้ายคะถ้าไม่ต้องการให้เกิดอุบัติเหตุดังกล่าวควรจะปฏิบัติอย่างไรคะ ที่ช่างเมื่อสักครู่นี้ที่เหยียบตะปูนั่นเองเขาอาจจะสวมใส่รองเท้าในการทำงานค่ะ จุดประสงค์การเรียนรู้ในวันนี้ค่ะ</w:t>
      </w:r>
    </w:p>
    <w:p>
      <w:pPr>
        <w:pStyle w:val="BodyText"/>
      </w:pPr>
      <w:r>
        <w:t xml:space="preserve">(คุณครูณัฐทิยา)</w:t>
      </w:r>
    </w:p>
    <w:p>
      <w:pPr>
        <w:pStyle w:val="BodyText"/>
      </w:pPr>
      <w:r>
        <w:t xml:space="preserve">(คุณครูณัฐทิยา) เรามีด้วยกัน 3 ข้อนะคะ เรามาดูในข้อที่ 1 ค่ะ ในการซ่อมแซมอุปกรณ์ เครื่องมือ เครื่องใช้ และข้อที่ 3 ค่ะ เห็นความสำคัญของความปลอดภัยในการซ่อมแซมอุปกรณ์เครื่องมือเนั่นก็คือเรื่องความปลอดภัยในการซ่อมแซมเครื่องมือเครื่องใช้ค่ะ ซึ่งเด็ก ๆ ก็ได้เรียนไปแล้ว จะเป็นการปฏิบัติงานช่าง ในรูปสิ่งที่เราควรที่จะพึงระลึกไว้เลยนะคะ ผลเสียที่เกิดขึ้นนะคะ อาจจะนำความเดือดร้อนมาใหรือผู้อื่นได้นะคะ อุบัติเหตุจากการทำงาน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ณัฐทิยา) ค่ะ แน่นอนว่าจะเป็นเรื่องของการประมาทนั่นเองไม่ว่าจะประมาทในเรื่องของบุคคล สาเหตุที่เกิดอุบัติเหตุนะคะ ข้อ 1ก็คือเกิดขากตัวผู้ปฏิบัติเอง สวมเครื่องประดับ หรือว่าร่างกายไม่พร้อม อย่างเช่นป่วยอยู่หรือพักผ่อนไม่เพียงพอ</w:t>
      </w:r>
    </w:p>
    <w:p>
      <w:pPr>
        <w:pStyle w:val="BodyText"/>
      </w:pPr>
      <w:r>
        <w:t xml:space="preserve">(คุณครูณัฐทิยา) สำหรับต่อไปค่ะ เกิดจากเครื่องมือวัสดุอุปกรณ์ หรือเครื่องมืออาจจะชำรุดนะคะ ได้นั่นเอง</w:t>
      </w:r>
    </w:p>
    <w:p>
      <w:pPr>
        <w:pStyle w:val="BodyText"/>
      </w:pPr>
      <w:r>
        <w:t xml:space="preserve">(คุณครูสุนทรี) อย่างเช่น เราอาจจะเอากาวหมดอายุ มาเราอาจจะซ่อมรองเท้า นั่นเองนะคะ ข้อ 1 เราอาจจะไปเลือกพื้นที่เวลาที่จะซ่อม อาจจะ คำถามชวยคิดอีกแล้วค่ะเด็ก ๆ จึงต้องซ่อมแซมอุปกรณ์ เครื่องมือ เครื่องใช้</w:t>
      </w:r>
    </w:p>
    <w:p>
      <w:pPr>
        <w:pStyle w:val="BodyText"/>
      </w:pPr>
      <w:r>
        <w:t xml:space="preserve">[เสียงดนตรี] นะคะ อยากจะให้มีอุปกรณ์ เครื่องมือ เครื่องใช้ กลับมาใช้งานไดนั้นกลับมาใช้งานได้นั่นเองค่ะ</w:t>
      </w:r>
    </w:p>
    <w:p>
      <w:pPr>
        <w:pStyle w:val="BodyText"/>
      </w:pPr>
      <w:r>
        <w:t xml:space="preserve">(คุณครูสุนทรี) เพราะเราจะได้ไม่ต้องไปซื้อใหม่ใช่ไหมคะ ประหยัดไปในตัวด้วยค่ะ</w:t>
      </w:r>
    </w:p>
    <w:p>
      <w:pPr>
        <w:pStyle w:val="BodyText"/>
      </w:pPr>
      <w:r>
        <w:t xml:space="preserve">(คุณครูสุนทรี) สำคัญอีก 1 อย่างของผู้ใช้ด้วยนะคะ มาให้เด็ก ๆ นัั้น 10 ข้อค่ะ ข้อที่ 1 ค่ะก่อนและหลังปฏิบัติงานนะคะ ควรตรวจสอบอุปกรณ์ ควรที่จะตรวจสอบสภาพของ วัสดุ อุปกรณ์ และเครื่องมือที่จะใช้ในการซ่อมแซมนะคะ ระมัดระวัง และไม่ประมาท ขนาดใช้เครื่องมือและเครื่องมือในการซ่อมแซมนะคะ ขณะปฏิบัติงาน เพราะว่าอย่างไรคะเด็กถ้าสมมติว่าเรานำมีดหรือกรรไกรใส่กระเป๋า เลือดออกได้นะคะ เป็นอันตรายค่ะเด็ๆ ไม่ควรทำนะคะ</w:t>
      </w:r>
    </w:p>
    <w:p>
      <w:pPr>
        <w:pStyle w:val="BodyText"/>
      </w:pPr>
      <w:r>
        <w:t xml:space="preserve">(คุณครูสุนทรี) อย่าใช้เครื่องมือผิดประเภทนะคะ แทนค้อน หรืออาจจะเอาไขควงมางัดตะปู แบบนี้ไม่ควรใช้นะคะ ถ้าเครื่องมือชนิดไหนทำอะไร เครื่องมือที่ใช้ในการซ่อมแซมให้เป็นระเบียบ ไม่วางบนพื้น เพราะอาจจะทำให้สะดุดล้ม บุคคลอื่นเดินมา แล้วทำฝห้ตะปูตำเท้ามใชไแล้วอันนี้ก็เป็นเหมือนคำที่เราเคยได้ยิน หยิบก็ง่าย หายก็รู้ ดูก็งามตา ข้อที่ 7 นะคะ ตรวจดูบริเวณที่ทำงานนั่นเองค่ะ พื้นที่นั้นนะคะ เหมาะสมกับการซ่อมแซมหรือไม่นะคะ เหนื่อยก้ต้องหยุดพักนะคะ เช่นบางคนอาจจะรับประทานยาที่อาจจะทำให้ง่วง ถ้าเราฝืนทำงานไปนะคะ ที่เครื่องจักรกลใช่ไหมค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อันนี้ต้องระมัด</w:t>
      </w:r>
    </w:p>
    <w:p>
      <w:pPr>
        <w:pStyle w:val="BodyText"/>
      </w:pPr>
      <w:r>
        <w:t xml:space="preserve">(คุณครูสุนทรี) สำหรับข้อที่ 9 ค่ะ เด็ก ๆ คะ ในขณะทีปฏิบัติงานนะคะ เพราะอาจจะทำให้เกิดอุไม่คาดคิดขึ้น ทุกครั้งเลย เวลาที่เราจะปฏิบัติงานนะคะ สำหรับต่อไปนะคะ เมื่อเกิดอุบัติเหตุควรแจ้งผู้ปกครองหรือคุณครูโดยทันทีนะคะ เยอะก็ได้นะคะ อาจจะทำให้เป็นบาดทะยักได้ อาจจะทำให้เสียเลือดมากนั่นเองค่ะ และอักเสบได้ แต่ถ้าเกิดว่าเราไปหาหมอ คุณหมอก็จะถามว่าแผลไปโดนอะไรมา ถ้าโดนตะปูมา หมอจะได้ฉีดยากันบาดหมดไปแล้วค่ะ 10 ข้อ ตอนนี้ค่ะ อยากให้เด็ก ๆ นั้นช่วยกันระดมความคิด หรืออาจจะเขียนหรือบอกก็ได้ค่ะ ก้คู่ตัวเองดีกว่านะคะ บอกลำดับขั้นตอนการทำงานให้เกิดความปลอดภัยค่ะ ว่าขั้นที่ 1 ขั้นที่ 2 ทำอย่างไร</w:t>
      </w:r>
    </w:p>
    <w:p>
      <w:pPr>
        <w:pStyle w:val="BodyText"/>
      </w:pPr>
      <w:r>
        <w:t xml:space="preserve">[เสียงดนตรี] อาจจะบอกไม่เหมือนคนอื่นก้ได้นนะคะ ไม่เป็นไรค่ะ อันนี้ถือว่าเป็นความคิดของคู่นะคะ สิ่งที่นักเรียนจะได้ทำต่อไปนะคะ เรามาฟังบทบาทของคุณครูปลายทางและเด็ก ๆ กห่อแน</w:t>
      </w:r>
    </w:p>
    <w:p>
      <w:pPr>
        <w:pStyle w:val="BodyText"/>
      </w:pPr>
      <w:r>
        <w:t xml:space="preserve">(คุณครูณัฐทิยา) สำหรับบทบาทนะคะ ของคุณครูปลายทางขอให้อนุเคราะห์เครื่องใช้นะคะ รวมไปถึงปรึกษา นักเรียนในขณะปฏิบัติงานหรือทำใบงาน ทำใบงานจที่ 14 เรื่อง ความปลอดภัยเครื่องมือเครื่องใช้นั่นเองค่ะ</w:t>
      </w:r>
    </w:p>
    <w:p>
      <w:pPr>
        <w:pStyle w:val="BodyText"/>
      </w:pPr>
      <w:r>
        <w:t xml:space="preserve">(คุณครูสุนทรี) ค่ะเดี๋ยวเราไปดูใบงานกันค่ะ เราได้ระดมควาคิดไปแล้วใช่ไหมคะ หลังจากที่ระดมความคและที่คุณครูได้แนะนำทฤษฎีไปแล้วนะะค</w:t>
      </w:r>
    </w:p>
    <w:p>
      <w:pPr>
        <w:pStyle w:val="BodyText"/>
      </w:pPr>
      <w:r>
        <w:t xml:space="preserve">[เสียงดนตรี] หมดเวลาแล้วนะคะ สำหรัะบการทำใบงวางมืเลย่ค่ะ ตอนนี้มาดูตัวอย่างของคุณครูเลยนะคะ อันแรกเลยคุณครูขออ่านอันนี้ห่อน ถ้าฝืนร่างกายนะคะ ถ้าไม่ไหนนะคะ แล้วก็ไม่หยอกล้อกันเวลาทำงาน ไม่ใช้ด้ามขวานแทนค้อนนะคะ ต่อไปค่ะ ตรวจสอบพื้นที่ในการทำงานลงมือนะคะ ซึ่งถ้าเด็ก ๆ ปลายทางเขียนได้เยอะกว่านี้เยี่ยมมาก ๆ เลยค่ะ มาถึงช่วงสุดท้ายของวันนี้แล้วนะคะ เราเรียนรู้กันมานะคะ เราจะสรุปได้ว่า ถ้าเราปฏิเราควรคำนึกถึงความปลอดภัยเป็นอันดับแรก สำหรับบทเรียนในครั้งต่อไปนะคะ ก็จะเป็นในเรื่องซ่อมแซมอุปกรณ์เครื่องมือและเครื่องใช้ค่ะ หรือเครื่องใช้ที่ชำรุด 3 วัสดุอุปกรที่ใช้ในการซ่อมแซมนะคะ</w:t>
      </w:r>
    </w:p>
    <w:p>
      <w:pPr>
        <w:pStyle w:val="BodyText"/>
      </w:pPr>
      <w:r>
        <w:t xml:space="preserve">(คุณครูสุนทรี) ค่ะ ซึ่งตรงนี้ก็ให้นักเรียรเตรียมมานะคะ อย่างเช่น นักเรียนอาจจะเตรียมตุ๊กตาที่ขาดแล้วหรือถ้าเกิดใครจะเตรียมเป็นอุปกรณ์อย่างอื่นคูฝ้ายนะคะ ต้องขอลาไปก่อนค่ะ สวัสดีค่ะ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3) 3. ความปลอดภัยในการซ่อมแซมอุปกรณ์ เครื่องมือ เครื่องใช้ 8 ก.ย. 64 (มีใบงาน และใบความรู้) ปลา ภูมิ ฟารุต</dc:title>
  <dc:creator/>
  <cp:keywords/>
  <dcterms:created xsi:type="dcterms:W3CDTF">2022-09-23T03:32:34Z</dcterms:created>
  <dcterms:modified xsi:type="dcterms:W3CDTF">2022-09-23T03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กันยายน 2565 เวลา 09.00 น.</vt:lpwstr>
  </property>
  <property fmtid="{D5CDD505-2E9C-101B-9397-08002B2CF9AE}" pid="3" name="subtitle">
    <vt:lpwstr/>
  </property>
</Properties>
</file>